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42A06B" w14:textId="77777777" w:rsidR="00B97AA1" w:rsidRDefault="00B97AA1" w:rsidP="00B97AA1">
      <w:pPr>
        <w:pStyle w:val="Default"/>
      </w:pPr>
    </w:p>
    <w:p w14:paraId="5810FA2B" w14:textId="77777777" w:rsidR="00B97AA1" w:rsidRDefault="00B97AA1" w:rsidP="00B97AA1">
      <w:pPr>
        <w:pStyle w:val="Default"/>
        <w:rPr>
          <w:rFonts w:cstheme="minorBidi"/>
          <w:color w:val="auto"/>
        </w:rPr>
      </w:pPr>
    </w:p>
    <w:p w14:paraId="1E5A2089" w14:textId="530A7956" w:rsidR="00B97AA1" w:rsidRDefault="00B97AA1" w:rsidP="00B97AA1">
      <w:pPr>
        <w:pStyle w:val="Default"/>
        <w:jc w:val="center"/>
        <w:rPr>
          <w:rFonts w:cstheme="minorBidi"/>
          <w:color w:val="auto"/>
          <w:sz w:val="23"/>
          <w:szCs w:val="23"/>
        </w:rPr>
      </w:pPr>
      <w:r>
        <w:rPr>
          <w:rFonts w:cstheme="minorBidi"/>
          <w:b/>
          <w:bCs/>
          <w:color w:val="auto"/>
          <w:sz w:val="23"/>
          <w:szCs w:val="23"/>
        </w:rPr>
        <w:t>UNIVERSITY OF MISSOURI-ST. LOUIS</w:t>
      </w:r>
    </w:p>
    <w:p w14:paraId="029EE43E" w14:textId="53DDAB30" w:rsidR="00B97AA1" w:rsidRDefault="00B97AA1" w:rsidP="00B97AA1">
      <w:pPr>
        <w:pStyle w:val="Default"/>
        <w:jc w:val="center"/>
        <w:rPr>
          <w:rFonts w:cstheme="minorBidi"/>
          <w:color w:val="auto"/>
          <w:sz w:val="23"/>
          <w:szCs w:val="23"/>
        </w:rPr>
      </w:pPr>
      <w:r>
        <w:rPr>
          <w:rFonts w:cstheme="minorBidi"/>
          <w:b/>
          <w:bCs/>
          <w:color w:val="auto"/>
          <w:sz w:val="23"/>
          <w:szCs w:val="23"/>
        </w:rPr>
        <w:t>ACADEMIC CALENDAR FOR 2026-2027</w:t>
      </w:r>
    </w:p>
    <w:p w14:paraId="24A6C20B" w14:textId="227D0177" w:rsidR="00B97AA1" w:rsidRDefault="00B97AA1" w:rsidP="5362AD47">
      <w:pPr>
        <w:pStyle w:val="Default"/>
        <w:jc w:val="center"/>
        <w:rPr>
          <w:rFonts w:cstheme="minorBidi"/>
          <w:color w:val="auto"/>
          <w:sz w:val="23"/>
          <w:szCs w:val="23"/>
        </w:rPr>
      </w:pPr>
      <w:r w:rsidRPr="5362AD47">
        <w:rPr>
          <w:rFonts w:cstheme="minorBidi"/>
          <w:b/>
          <w:bCs/>
          <w:color w:val="auto"/>
          <w:sz w:val="23"/>
          <w:szCs w:val="23"/>
        </w:rPr>
        <w:t>(Proposed</w:t>
      </w:r>
      <w:r w:rsidR="00057710" w:rsidRPr="5362AD47">
        <w:rPr>
          <w:rFonts w:cstheme="minorBidi"/>
          <w:b/>
          <w:bCs/>
          <w:color w:val="auto"/>
          <w:sz w:val="23"/>
          <w:szCs w:val="23"/>
        </w:rPr>
        <w:t xml:space="preserve"> amended</w:t>
      </w:r>
      <w:r w:rsidRPr="5362AD47">
        <w:rPr>
          <w:rFonts w:cstheme="minorBidi"/>
          <w:b/>
          <w:bCs/>
          <w:color w:val="auto"/>
          <w:sz w:val="23"/>
          <w:szCs w:val="23"/>
        </w:rPr>
        <w:t xml:space="preserve">, </w:t>
      </w:r>
      <w:r w:rsidR="00B64A66" w:rsidRPr="5362AD47">
        <w:rPr>
          <w:rFonts w:cstheme="minorBidi"/>
          <w:b/>
          <w:bCs/>
          <w:color w:val="auto"/>
          <w:sz w:val="23"/>
          <w:szCs w:val="23"/>
        </w:rPr>
        <w:t xml:space="preserve">November </w:t>
      </w:r>
      <w:r w:rsidR="3D84CA33" w:rsidRPr="5362AD47">
        <w:rPr>
          <w:rFonts w:cstheme="minorBidi"/>
          <w:b/>
          <w:bCs/>
          <w:color w:val="auto"/>
          <w:sz w:val="23"/>
          <w:szCs w:val="23"/>
        </w:rPr>
        <w:t>20</w:t>
      </w:r>
      <w:r w:rsidRPr="5362AD47">
        <w:rPr>
          <w:rFonts w:cstheme="minorBidi"/>
          <w:b/>
          <w:bCs/>
          <w:color w:val="auto"/>
          <w:sz w:val="23"/>
          <w:szCs w:val="23"/>
        </w:rPr>
        <w:t>, 202</w:t>
      </w:r>
      <w:r w:rsidR="00B64A66" w:rsidRPr="5362AD47">
        <w:rPr>
          <w:rFonts w:cstheme="minorBidi"/>
          <w:b/>
          <w:bCs/>
          <w:color w:val="auto"/>
          <w:sz w:val="23"/>
          <w:szCs w:val="23"/>
        </w:rPr>
        <w:t>5</w:t>
      </w:r>
      <w:r w:rsidRPr="5362AD47">
        <w:rPr>
          <w:rFonts w:cstheme="minorBidi"/>
          <w:b/>
          <w:bCs/>
          <w:color w:val="auto"/>
          <w:sz w:val="23"/>
          <w:szCs w:val="23"/>
        </w:rPr>
        <w:t>)</w:t>
      </w:r>
    </w:p>
    <w:p w14:paraId="40844B6E" w14:textId="77777777" w:rsidR="00B97AA1" w:rsidRDefault="00B97AA1" w:rsidP="00B97AA1">
      <w:pPr>
        <w:pStyle w:val="Default"/>
        <w:rPr>
          <w:rFonts w:cstheme="minorBidi"/>
          <w:b/>
          <w:bCs/>
          <w:color w:val="auto"/>
          <w:sz w:val="23"/>
          <w:szCs w:val="23"/>
        </w:rPr>
      </w:pPr>
    </w:p>
    <w:p w14:paraId="2C6ED739" w14:textId="00BBD26D" w:rsidR="00B97AA1" w:rsidRDefault="00B97AA1" w:rsidP="00B97AA1">
      <w:pPr>
        <w:pStyle w:val="Default"/>
        <w:rPr>
          <w:rFonts w:cstheme="minorBidi"/>
          <w:color w:val="auto"/>
          <w:sz w:val="23"/>
          <w:szCs w:val="23"/>
        </w:rPr>
      </w:pPr>
      <w:r>
        <w:rPr>
          <w:rFonts w:cstheme="minorBidi"/>
          <w:b/>
          <w:bCs/>
          <w:color w:val="auto"/>
          <w:sz w:val="23"/>
          <w:szCs w:val="23"/>
        </w:rPr>
        <w:t xml:space="preserve">FALL SEMESTER – 2026 </w:t>
      </w:r>
    </w:p>
    <w:p w14:paraId="33436B2B" w14:textId="4C079475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ugust 24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 8:00 a.m. </w:t>
      </w:r>
    </w:p>
    <w:p w14:paraId="3C7312B5" w14:textId="59D723A5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September 7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no classes, Labor Day holiday </w:t>
      </w:r>
    </w:p>
    <w:p w14:paraId="25A18B8A" w14:textId="5E416B30" w:rsidR="00B97AA1" w:rsidRPr="00217D31" w:rsidRDefault="00B97AA1" w:rsidP="00B97AA1">
      <w:pPr>
        <w:pStyle w:val="Default"/>
        <w:rPr>
          <w:color w:val="auto"/>
          <w:sz w:val="23"/>
          <w:szCs w:val="23"/>
          <w:highlight w:val="yellow"/>
        </w:rPr>
      </w:pPr>
      <w:r w:rsidRPr="00217D31">
        <w:rPr>
          <w:color w:val="auto"/>
          <w:sz w:val="23"/>
          <w:szCs w:val="23"/>
          <w:highlight w:val="yellow"/>
        </w:rPr>
        <w:t xml:space="preserve">October </w:t>
      </w:r>
      <w:r w:rsidR="00B64A66" w:rsidRPr="00217D31">
        <w:rPr>
          <w:color w:val="auto"/>
          <w:sz w:val="23"/>
          <w:szCs w:val="23"/>
          <w:highlight w:val="yellow"/>
        </w:rPr>
        <w:t>8</w:t>
      </w:r>
      <w:r w:rsidR="7557BB91" w:rsidRPr="00217D31">
        <w:rPr>
          <w:color w:val="auto"/>
          <w:sz w:val="23"/>
          <w:szCs w:val="23"/>
          <w:highlight w:val="yellow"/>
        </w:rPr>
        <w:t>-9</w:t>
      </w:r>
      <w:r w:rsidRPr="00217D31">
        <w:rPr>
          <w:color w:val="auto"/>
          <w:sz w:val="23"/>
          <w:szCs w:val="23"/>
          <w:highlight w:val="yellow"/>
        </w:rPr>
        <w:t xml:space="preserve"> </w:t>
      </w:r>
      <w:r w:rsidRPr="00217D31">
        <w:rPr>
          <w:highlight w:val="yellow"/>
        </w:rPr>
        <w:tab/>
      </w:r>
      <w:r w:rsidRPr="00217D31">
        <w:rPr>
          <w:highlight w:val="yellow"/>
        </w:rPr>
        <w:tab/>
      </w:r>
      <w:r w:rsidR="00B64A66" w:rsidRPr="00217D31">
        <w:rPr>
          <w:color w:val="auto"/>
          <w:sz w:val="23"/>
          <w:szCs w:val="23"/>
          <w:highlight w:val="yellow"/>
        </w:rPr>
        <w:t>Thursday</w:t>
      </w:r>
      <w:r w:rsidR="4D723EC1" w:rsidRPr="00217D31">
        <w:rPr>
          <w:color w:val="auto"/>
          <w:sz w:val="23"/>
          <w:szCs w:val="23"/>
          <w:highlight w:val="yellow"/>
        </w:rPr>
        <w:t xml:space="preserve"> and</w:t>
      </w:r>
      <w:r w:rsidR="71AC5963" w:rsidRPr="00217D31">
        <w:rPr>
          <w:color w:val="auto"/>
          <w:sz w:val="23"/>
          <w:szCs w:val="23"/>
          <w:highlight w:val="yellow"/>
        </w:rPr>
        <w:t xml:space="preserve"> Friday</w:t>
      </w:r>
      <w:r w:rsidRPr="00217D31">
        <w:rPr>
          <w:color w:val="auto"/>
          <w:sz w:val="23"/>
          <w:szCs w:val="23"/>
          <w:highlight w:val="yellow"/>
        </w:rPr>
        <w:t xml:space="preserve">, </w:t>
      </w:r>
      <w:r w:rsidR="3A2CECCF" w:rsidRPr="00217D31">
        <w:rPr>
          <w:color w:val="auto"/>
          <w:sz w:val="23"/>
          <w:szCs w:val="23"/>
          <w:highlight w:val="yellow"/>
        </w:rPr>
        <w:t xml:space="preserve">no classes </w:t>
      </w:r>
      <w:r w:rsidRPr="00217D31">
        <w:rPr>
          <w:color w:val="auto"/>
          <w:sz w:val="23"/>
          <w:szCs w:val="23"/>
          <w:highlight w:val="yellow"/>
        </w:rPr>
        <w:t>Fall Break</w:t>
      </w:r>
      <w:r w:rsidR="06ABD672" w:rsidRPr="00217D31">
        <w:rPr>
          <w:color w:val="auto"/>
          <w:sz w:val="23"/>
          <w:szCs w:val="23"/>
          <w:highlight w:val="yellow"/>
        </w:rPr>
        <w:t xml:space="preserve"> </w:t>
      </w:r>
      <w:r w:rsidR="58BD7BDC" w:rsidRPr="00217D31">
        <w:rPr>
          <w:color w:val="auto"/>
          <w:sz w:val="23"/>
          <w:szCs w:val="23"/>
          <w:highlight w:val="yellow"/>
        </w:rPr>
        <w:t>begins</w:t>
      </w:r>
      <w:r w:rsidR="06ABD672" w:rsidRPr="00217D31">
        <w:rPr>
          <w:color w:val="auto"/>
          <w:sz w:val="23"/>
          <w:szCs w:val="23"/>
          <w:highlight w:val="yellow"/>
        </w:rPr>
        <w:t xml:space="preserve"> Thursday 12</w:t>
      </w:r>
      <w:r w:rsidR="25788329" w:rsidRPr="00217D31">
        <w:rPr>
          <w:color w:val="auto"/>
          <w:sz w:val="23"/>
          <w:szCs w:val="23"/>
          <w:highlight w:val="yellow"/>
        </w:rPr>
        <w:t xml:space="preserve">:00 </w:t>
      </w:r>
      <w:r w:rsidR="06ABD672" w:rsidRPr="00217D31">
        <w:rPr>
          <w:color w:val="auto"/>
          <w:sz w:val="23"/>
          <w:szCs w:val="23"/>
          <w:highlight w:val="yellow"/>
        </w:rPr>
        <w:t>a</w:t>
      </w:r>
      <w:r w:rsidR="64375895" w:rsidRPr="00217D31">
        <w:rPr>
          <w:color w:val="auto"/>
          <w:sz w:val="23"/>
          <w:szCs w:val="23"/>
          <w:highlight w:val="yellow"/>
        </w:rPr>
        <w:t>.</w:t>
      </w:r>
      <w:r w:rsidR="06ABD672" w:rsidRPr="00217D31">
        <w:rPr>
          <w:color w:val="auto"/>
          <w:sz w:val="23"/>
          <w:szCs w:val="23"/>
          <w:highlight w:val="yellow"/>
        </w:rPr>
        <w:t>m</w:t>
      </w:r>
      <w:r w:rsidR="16DB5FAF" w:rsidRPr="00217D31">
        <w:rPr>
          <w:color w:val="auto"/>
          <w:sz w:val="23"/>
          <w:szCs w:val="23"/>
          <w:highlight w:val="yellow"/>
        </w:rPr>
        <w:t>.</w:t>
      </w:r>
      <w:r w:rsidRPr="00217D31">
        <w:rPr>
          <w:color w:val="auto"/>
          <w:sz w:val="23"/>
          <w:szCs w:val="23"/>
          <w:highlight w:val="yellow"/>
        </w:rPr>
        <w:t xml:space="preserve"> </w:t>
      </w:r>
    </w:p>
    <w:p w14:paraId="5B37D3FE" w14:textId="77607FC0" w:rsidR="005D6533" w:rsidRDefault="00B97AA1" w:rsidP="00B97AA1">
      <w:pPr>
        <w:pStyle w:val="Default"/>
        <w:rPr>
          <w:color w:val="auto"/>
          <w:sz w:val="23"/>
          <w:szCs w:val="23"/>
        </w:rPr>
      </w:pPr>
      <w:r w:rsidRPr="00217D31">
        <w:rPr>
          <w:color w:val="auto"/>
          <w:sz w:val="23"/>
          <w:szCs w:val="23"/>
          <w:highlight w:val="yellow"/>
        </w:rPr>
        <w:t xml:space="preserve">October </w:t>
      </w:r>
      <w:r w:rsidR="0089591C" w:rsidRPr="00217D31">
        <w:rPr>
          <w:color w:val="auto"/>
          <w:sz w:val="23"/>
          <w:szCs w:val="23"/>
          <w:highlight w:val="yellow"/>
        </w:rPr>
        <w:t>12</w:t>
      </w:r>
      <w:r w:rsidRPr="00217D31">
        <w:rPr>
          <w:color w:val="auto"/>
          <w:sz w:val="23"/>
          <w:szCs w:val="23"/>
          <w:highlight w:val="yellow"/>
        </w:rPr>
        <w:t xml:space="preserve"> </w:t>
      </w:r>
      <w:r w:rsidRPr="00217D31">
        <w:rPr>
          <w:color w:val="auto"/>
          <w:sz w:val="23"/>
          <w:szCs w:val="23"/>
          <w:highlight w:val="yellow"/>
        </w:rPr>
        <w:tab/>
      </w:r>
      <w:r w:rsidRPr="00217D31">
        <w:rPr>
          <w:color w:val="auto"/>
          <w:sz w:val="23"/>
          <w:szCs w:val="23"/>
          <w:highlight w:val="yellow"/>
        </w:rPr>
        <w:tab/>
      </w:r>
      <w:r w:rsidR="00F341EA" w:rsidRPr="00217D31">
        <w:rPr>
          <w:color w:val="auto"/>
          <w:sz w:val="23"/>
          <w:szCs w:val="23"/>
          <w:highlight w:val="yellow"/>
        </w:rPr>
        <w:t>Monday</w:t>
      </w:r>
      <w:r w:rsidRPr="00217D31">
        <w:rPr>
          <w:color w:val="auto"/>
          <w:sz w:val="23"/>
          <w:szCs w:val="23"/>
          <w:highlight w:val="yellow"/>
        </w:rPr>
        <w:t>, classes resume 8:00 a.m.</w:t>
      </w:r>
    </w:p>
    <w:p w14:paraId="4172E22F" w14:textId="19512FBF" w:rsidR="00B97AA1" w:rsidRDefault="005D6533" w:rsidP="00B97AA1">
      <w:pPr>
        <w:pStyle w:val="Default"/>
        <w:rPr>
          <w:color w:val="auto"/>
          <w:sz w:val="23"/>
          <w:szCs w:val="23"/>
        </w:rPr>
      </w:pPr>
      <w:r w:rsidRPr="5362AD47">
        <w:rPr>
          <w:color w:val="auto"/>
          <w:sz w:val="23"/>
          <w:szCs w:val="23"/>
        </w:rPr>
        <w:t>November 11</w:t>
      </w:r>
      <w:r>
        <w:tab/>
      </w:r>
      <w:r>
        <w:tab/>
      </w:r>
      <w:r w:rsidRPr="5362AD47">
        <w:rPr>
          <w:color w:val="auto"/>
          <w:sz w:val="23"/>
          <w:szCs w:val="23"/>
        </w:rPr>
        <w:t xml:space="preserve">Wednesday, </w:t>
      </w:r>
      <w:r w:rsidR="2DA8F2F4" w:rsidRPr="00217D31">
        <w:rPr>
          <w:color w:val="auto"/>
          <w:sz w:val="23"/>
          <w:szCs w:val="23"/>
          <w:highlight w:val="yellow"/>
        </w:rPr>
        <w:t>no classes</w:t>
      </w:r>
      <w:r w:rsidR="2DA8F2F4" w:rsidRPr="5362AD47">
        <w:rPr>
          <w:color w:val="auto"/>
          <w:sz w:val="23"/>
          <w:szCs w:val="23"/>
        </w:rPr>
        <w:t xml:space="preserve">, </w:t>
      </w:r>
      <w:r w:rsidRPr="5362AD47">
        <w:rPr>
          <w:color w:val="auto"/>
          <w:sz w:val="23"/>
          <w:szCs w:val="23"/>
        </w:rPr>
        <w:t>Veterans Day</w:t>
      </w:r>
      <w:r w:rsidR="00B97AA1" w:rsidRPr="5362AD47">
        <w:rPr>
          <w:color w:val="auto"/>
          <w:sz w:val="23"/>
          <w:szCs w:val="23"/>
        </w:rPr>
        <w:t xml:space="preserve"> </w:t>
      </w:r>
    </w:p>
    <w:p w14:paraId="6F5BEFA0" w14:textId="71227404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November 21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Thanksgiving Break begins 5:00 p.m. </w:t>
      </w:r>
    </w:p>
    <w:p w14:paraId="3504C310" w14:textId="51C9BB42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November 30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resume 8:00 a.m. </w:t>
      </w:r>
    </w:p>
    <w:p w14:paraId="12BC130F" w14:textId="4321ABEB" w:rsidR="00B97AA1" w:rsidRDefault="00B97AA1" w:rsidP="00B97AA1">
      <w:pPr>
        <w:pStyle w:val="Default"/>
        <w:rPr>
          <w:color w:val="auto"/>
          <w:sz w:val="23"/>
          <w:szCs w:val="23"/>
        </w:rPr>
      </w:pPr>
      <w:r w:rsidRPr="5362AD47">
        <w:rPr>
          <w:color w:val="auto"/>
          <w:sz w:val="23"/>
          <w:szCs w:val="23"/>
        </w:rPr>
        <w:t xml:space="preserve">December 12 </w:t>
      </w:r>
      <w:r>
        <w:tab/>
      </w:r>
      <w:r>
        <w:tab/>
      </w:r>
      <w:r w:rsidRPr="5362AD47">
        <w:rPr>
          <w:color w:val="auto"/>
          <w:sz w:val="23"/>
          <w:szCs w:val="23"/>
        </w:rPr>
        <w:t xml:space="preserve">Saturday, classes end 5:00 p.m. </w:t>
      </w:r>
    </w:p>
    <w:p w14:paraId="4F2379F4" w14:textId="35B65497" w:rsidR="00BA5A7F" w:rsidRDefault="00BA5A7F" w:rsidP="00B97AA1">
      <w:pPr>
        <w:pStyle w:val="Default"/>
        <w:rPr>
          <w:color w:val="auto"/>
          <w:sz w:val="23"/>
          <w:szCs w:val="23"/>
        </w:rPr>
      </w:pPr>
      <w:r w:rsidRPr="00217D31">
        <w:rPr>
          <w:color w:val="auto"/>
          <w:sz w:val="23"/>
          <w:szCs w:val="23"/>
          <w:highlight w:val="yellow"/>
        </w:rPr>
        <w:t>Dece</w:t>
      </w:r>
      <w:r w:rsidR="00BE69F6" w:rsidRPr="00217D31">
        <w:rPr>
          <w:color w:val="auto"/>
          <w:sz w:val="23"/>
          <w:szCs w:val="23"/>
          <w:highlight w:val="yellow"/>
        </w:rPr>
        <w:t>mber 1</w:t>
      </w:r>
      <w:r w:rsidR="49663CFC" w:rsidRPr="00217D31">
        <w:rPr>
          <w:color w:val="auto"/>
          <w:sz w:val="23"/>
          <w:szCs w:val="23"/>
          <w:highlight w:val="yellow"/>
        </w:rPr>
        <w:t>4</w:t>
      </w:r>
      <w:r w:rsidRPr="00217D31">
        <w:rPr>
          <w:highlight w:val="yellow"/>
        </w:rPr>
        <w:tab/>
      </w:r>
      <w:r w:rsidRPr="00217D31">
        <w:rPr>
          <w:highlight w:val="yellow"/>
        </w:rPr>
        <w:tab/>
      </w:r>
      <w:r w:rsidR="388FF642" w:rsidRPr="00217D31">
        <w:rPr>
          <w:color w:val="auto"/>
          <w:sz w:val="23"/>
          <w:szCs w:val="23"/>
          <w:highlight w:val="yellow"/>
        </w:rPr>
        <w:t>Monday</w:t>
      </w:r>
      <w:r w:rsidR="00BE69F6" w:rsidRPr="00217D31">
        <w:rPr>
          <w:color w:val="auto"/>
          <w:sz w:val="23"/>
          <w:szCs w:val="23"/>
          <w:highlight w:val="yellow"/>
        </w:rPr>
        <w:t>, final examinations begin</w:t>
      </w:r>
    </w:p>
    <w:p w14:paraId="64A0C63E" w14:textId="417D9349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December 19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Fall Semester closes, end of day </w:t>
      </w:r>
    </w:p>
    <w:p w14:paraId="06E21B22" w14:textId="09882154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December 19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Fall Commencement </w:t>
      </w:r>
    </w:p>
    <w:p w14:paraId="4EFBB581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2B379C54" w14:textId="467343C5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FALL 8-WEEK 1 SESSION – 2026 </w:t>
      </w:r>
    </w:p>
    <w:p w14:paraId="0F75061B" w14:textId="236C95D8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ugust 24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 8:00 a.m. </w:t>
      </w:r>
    </w:p>
    <w:p w14:paraId="1777E725" w14:textId="53ADF92D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September 7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no classes, Labor Day holiday </w:t>
      </w:r>
    </w:p>
    <w:p w14:paraId="7115D527" w14:textId="21AD1222" w:rsidR="00B97AA1" w:rsidRDefault="00B97AA1" w:rsidP="00B97AA1">
      <w:pPr>
        <w:pStyle w:val="Default"/>
        <w:rPr>
          <w:color w:val="auto"/>
          <w:sz w:val="23"/>
          <w:szCs w:val="23"/>
        </w:rPr>
      </w:pPr>
      <w:r w:rsidRPr="5362AD47">
        <w:rPr>
          <w:color w:val="auto"/>
          <w:sz w:val="23"/>
          <w:szCs w:val="23"/>
        </w:rPr>
        <w:t xml:space="preserve">October </w:t>
      </w:r>
      <w:r w:rsidR="00B64A66" w:rsidRPr="5362AD47">
        <w:rPr>
          <w:color w:val="auto"/>
          <w:sz w:val="23"/>
          <w:szCs w:val="23"/>
        </w:rPr>
        <w:t>8</w:t>
      </w:r>
      <w:r w:rsidR="4E0CF50A" w:rsidRPr="5362AD47">
        <w:rPr>
          <w:color w:val="auto"/>
          <w:sz w:val="23"/>
          <w:szCs w:val="23"/>
        </w:rPr>
        <w:t>-9</w:t>
      </w:r>
      <w:r w:rsidRPr="5362AD47">
        <w:rPr>
          <w:color w:val="auto"/>
          <w:sz w:val="23"/>
          <w:szCs w:val="23"/>
        </w:rPr>
        <w:t xml:space="preserve"> </w:t>
      </w:r>
      <w:r>
        <w:tab/>
      </w:r>
      <w:r>
        <w:tab/>
      </w:r>
      <w:r w:rsidR="00B64A66" w:rsidRPr="5362AD47">
        <w:rPr>
          <w:color w:val="auto"/>
          <w:sz w:val="23"/>
          <w:szCs w:val="23"/>
        </w:rPr>
        <w:t>Thursday</w:t>
      </w:r>
      <w:r w:rsidR="0F2F7F80" w:rsidRPr="5362AD47">
        <w:rPr>
          <w:color w:val="auto"/>
          <w:sz w:val="23"/>
          <w:szCs w:val="23"/>
        </w:rPr>
        <w:t xml:space="preserve"> and Friday, no </w:t>
      </w:r>
      <w:r w:rsidR="7E006006" w:rsidRPr="5362AD47">
        <w:rPr>
          <w:color w:val="auto"/>
          <w:sz w:val="23"/>
          <w:szCs w:val="23"/>
        </w:rPr>
        <w:t>classes;</w:t>
      </w:r>
      <w:r w:rsidRPr="5362AD47">
        <w:rPr>
          <w:color w:val="auto"/>
          <w:sz w:val="23"/>
          <w:szCs w:val="23"/>
        </w:rPr>
        <w:t xml:space="preserve"> Fall Break</w:t>
      </w:r>
      <w:r w:rsidR="639222CF" w:rsidRPr="5362AD47">
        <w:rPr>
          <w:color w:val="auto"/>
          <w:sz w:val="23"/>
          <w:szCs w:val="23"/>
        </w:rPr>
        <w:t xml:space="preserve"> begins Thursday 12:00 a.m.</w:t>
      </w:r>
      <w:r w:rsidRPr="5362AD47">
        <w:rPr>
          <w:color w:val="auto"/>
          <w:sz w:val="23"/>
          <w:szCs w:val="23"/>
        </w:rPr>
        <w:t xml:space="preserve">  </w:t>
      </w:r>
    </w:p>
    <w:p w14:paraId="6D9F3579" w14:textId="0F50E170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October 1</w:t>
      </w:r>
      <w:r w:rsidR="00B64A66">
        <w:rPr>
          <w:color w:val="auto"/>
          <w:sz w:val="23"/>
          <w:szCs w:val="23"/>
        </w:rPr>
        <w:t>2</w:t>
      </w:r>
      <w:r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</w:t>
      </w:r>
      <w:r w:rsidR="00613292">
        <w:rPr>
          <w:color w:val="auto"/>
          <w:sz w:val="23"/>
          <w:szCs w:val="23"/>
        </w:rPr>
        <w:t>classes resume</w:t>
      </w:r>
      <w:r w:rsidR="00BD5116">
        <w:rPr>
          <w:color w:val="auto"/>
          <w:sz w:val="23"/>
          <w:szCs w:val="23"/>
        </w:rPr>
        <w:t>/</w:t>
      </w:r>
      <w:r>
        <w:rPr>
          <w:color w:val="auto"/>
          <w:sz w:val="23"/>
          <w:szCs w:val="23"/>
        </w:rPr>
        <w:t xml:space="preserve">final examinations begin </w:t>
      </w:r>
    </w:p>
    <w:p w14:paraId="0FD349FD" w14:textId="7DA61E09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October 17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3ABD9DB5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37CA1918" w14:textId="68DB28EB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FALL 8-WEEK 2 SESSION – 2026 </w:t>
      </w:r>
    </w:p>
    <w:p w14:paraId="460B466A" w14:textId="77777777" w:rsidR="00B64A66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October 19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>Monday, classes begin 8:00 a.m.</w:t>
      </w:r>
    </w:p>
    <w:p w14:paraId="5F3191AC" w14:textId="2CA9C48B" w:rsidR="00B97AA1" w:rsidRDefault="00B64A66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November 11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Wednesday, </w:t>
      </w:r>
      <w:r w:rsidR="00D10B44" w:rsidRPr="00D41074">
        <w:rPr>
          <w:rFonts w:hint="eastAsia"/>
          <w:color w:val="auto"/>
          <w:sz w:val="23"/>
          <w:szCs w:val="23"/>
          <w:highlight w:val="yellow"/>
          <w:lang w:eastAsia="ko-KR"/>
        </w:rPr>
        <w:t>no classes,</w:t>
      </w:r>
      <w:r w:rsidR="00D10B44">
        <w:rPr>
          <w:rFonts w:hint="eastAsia"/>
          <w:color w:val="auto"/>
          <w:sz w:val="23"/>
          <w:szCs w:val="23"/>
          <w:lang w:eastAsia="ko-KR"/>
        </w:rPr>
        <w:t xml:space="preserve"> </w:t>
      </w:r>
      <w:r>
        <w:rPr>
          <w:color w:val="auto"/>
          <w:sz w:val="23"/>
          <w:szCs w:val="23"/>
        </w:rPr>
        <w:t>Veterans Day</w:t>
      </w:r>
      <w:r w:rsidR="00B97AA1">
        <w:rPr>
          <w:color w:val="auto"/>
          <w:sz w:val="23"/>
          <w:szCs w:val="23"/>
        </w:rPr>
        <w:t xml:space="preserve"> </w:t>
      </w:r>
    </w:p>
    <w:p w14:paraId="0BAE592A" w14:textId="3D3597ED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November 21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Thanksgiving Break begins 5:00 p.m. </w:t>
      </w:r>
    </w:p>
    <w:p w14:paraId="1027E4C5" w14:textId="0FD88371" w:rsidR="00B97AA1" w:rsidRDefault="00B97AA1" w:rsidP="00B97AA1">
      <w:pPr>
        <w:pStyle w:val="Default"/>
        <w:rPr>
          <w:color w:val="auto"/>
          <w:sz w:val="23"/>
          <w:szCs w:val="23"/>
        </w:rPr>
      </w:pPr>
      <w:r w:rsidRPr="5362AD47">
        <w:rPr>
          <w:color w:val="auto"/>
          <w:sz w:val="23"/>
          <w:szCs w:val="23"/>
        </w:rPr>
        <w:t xml:space="preserve">November 30 </w:t>
      </w:r>
      <w:r>
        <w:tab/>
      </w:r>
      <w:r>
        <w:tab/>
      </w:r>
      <w:r w:rsidRPr="5362AD47">
        <w:rPr>
          <w:color w:val="auto"/>
          <w:sz w:val="23"/>
          <w:szCs w:val="23"/>
        </w:rPr>
        <w:t xml:space="preserve">Monday, classes resume 8:00 a.m.  </w:t>
      </w:r>
    </w:p>
    <w:p w14:paraId="6E6BB7AF" w14:textId="1E3CF65F" w:rsidR="00CF4098" w:rsidRDefault="00CF4098" w:rsidP="00B97AA1">
      <w:pPr>
        <w:pStyle w:val="Default"/>
        <w:rPr>
          <w:color w:val="auto"/>
          <w:sz w:val="23"/>
          <w:szCs w:val="23"/>
        </w:rPr>
      </w:pPr>
      <w:r w:rsidRPr="00F567CA">
        <w:rPr>
          <w:color w:val="auto"/>
          <w:sz w:val="23"/>
          <w:szCs w:val="23"/>
          <w:highlight w:val="yellow"/>
        </w:rPr>
        <w:t>December 1</w:t>
      </w:r>
      <w:r w:rsidR="22C6D77D" w:rsidRPr="00F567CA">
        <w:rPr>
          <w:color w:val="auto"/>
          <w:sz w:val="23"/>
          <w:szCs w:val="23"/>
          <w:highlight w:val="yellow"/>
        </w:rPr>
        <w:t>4</w:t>
      </w:r>
      <w:r w:rsidRPr="00F567CA">
        <w:rPr>
          <w:highlight w:val="yellow"/>
        </w:rPr>
        <w:tab/>
      </w:r>
      <w:r w:rsidRPr="00F567CA">
        <w:rPr>
          <w:highlight w:val="yellow"/>
        </w:rPr>
        <w:tab/>
      </w:r>
      <w:r w:rsidR="3950BB28" w:rsidRPr="00F567CA">
        <w:rPr>
          <w:color w:val="auto"/>
          <w:sz w:val="23"/>
          <w:szCs w:val="23"/>
          <w:highlight w:val="yellow"/>
        </w:rPr>
        <w:t>Monday</w:t>
      </w:r>
      <w:r w:rsidRPr="00F567CA">
        <w:rPr>
          <w:color w:val="auto"/>
          <w:sz w:val="23"/>
          <w:szCs w:val="23"/>
          <w:highlight w:val="yellow"/>
        </w:rPr>
        <w:t>, final examinations begin</w:t>
      </w:r>
    </w:p>
    <w:p w14:paraId="65801642" w14:textId="2EEE405B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December 19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6F0ADF8B" w14:textId="7DE2C0C2" w:rsidR="00C42D8E" w:rsidRDefault="00B97AA1" w:rsidP="00B97AA1">
      <w:p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Final examinations are held during the last class meeting of 8-Week 1 and 8-Week 2 Sessions</w:t>
      </w:r>
    </w:p>
    <w:p w14:paraId="35999DC2" w14:textId="77777777" w:rsidR="00B97AA1" w:rsidRDefault="00B97AA1" w:rsidP="00B97AA1">
      <w:pPr>
        <w:rPr>
          <w:i/>
          <w:iCs/>
          <w:sz w:val="23"/>
          <w:szCs w:val="23"/>
        </w:rPr>
      </w:pPr>
    </w:p>
    <w:p w14:paraId="3F0885D7" w14:textId="77777777" w:rsidR="00B97AA1" w:rsidRDefault="00B97AA1" w:rsidP="00B97AA1">
      <w:pPr>
        <w:pStyle w:val="Default"/>
      </w:pPr>
    </w:p>
    <w:p w14:paraId="450351B6" w14:textId="77777777" w:rsidR="00B97AA1" w:rsidRDefault="00B97AA1" w:rsidP="00B97AA1">
      <w:pPr>
        <w:pStyle w:val="Default"/>
        <w:rPr>
          <w:rFonts w:cstheme="minorBidi"/>
          <w:color w:val="auto"/>
          <w:sz w:val="23"/>
          <w:szCs w:val="23"/>
        </w:rPr>
      </w:pPr>
      <w:r>
        <w:rPr>
          <w:rFonts w:cstheme="minorBidi"/>
          <w:b/>
          <w:bCs/>
          <w:color w:val="auto"/>
          <w:sz w:val="23"/>
          <w:szCs w:val="23"/>
        </w:rPr>
        <w:t xml:space="preserve">WINTER INTERSESSION – 2027 </w:t>
      </w:r>
    </w:p>
    <w:p w14:paraId="2B628D55" w14:textId="5D92973D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anuary 4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 8:00 a.m. </w:t>
      </w:r>
    </w:p>
    <w:p w14:paraId="7ED4C407" w14:textId="11B336C5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anuary 16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classes end 5:00 p.m. </w:t>
      </w:r>
    </w:p>
    <w:p w14:paraId="3B24018B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43712BB1" w14:textId="471249AA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PRING SEMESTER – 2027 </w:t>
      </w:r>
    </w:p>
    <w:p w14:paraId="67A5F58C" w14:textId="3562FF7F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anuary 18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no classes, Martin Luther King holiday </w:t>
      </w:r>
    </w:p>
    <w:p w14:paraId="64C9EA4D" w14:textId="7443EFD1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anuary 19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Tuesday, classes begin 8:00 a.m. </w:t>
      </w:r>
    </w:p>
    <w:p w14:paraId="312E8223" w14:textId="7AC9D95D" w:rsidR="00B97AA1" w:rsidRDefault="00B97AA1" w:rsidP="00B97AA1">
      <w:pPr>
        <w:pStyle w:val="Default"/>
        <w:rPr>
          <w:color w:val="auto"/>
          <w:sz w:val="23"/>
          <w:szCs w:val="23"/>
        </w:rPr>
      </w:pPr>
      <w:r w:rsidRPr="5362AD47">
        <w:rPr>
          <w:color w:val="auto"/>
          <w:sz w:val="23"/>
          <w:szCs w:val="23"/>
        </w:rPr>
        <w:t xml:space="preserve">March 27 </w:t>
      </w:r>
      <w:r>
        <w:tab/>
      </w:r>
      <w:r>
        <w:tab/>
      </w:r>
      <w:r w:rsidRPr="5362AD47">
        <w:rPr>
          <w:color w:val="auto"/>
          <w:sz w:val="23"/>
          <w:szCs w:val="23"/>
        </w:rPr>
        <w:t xml:space="preserve">Saturday, Spring Break </w:t>
      </w:r>
      <w:r w:rsidR="298D1232" w:rsidRPr="5362AD47">
        <w:rPr>
          <w:color w:val="auto"/>
          <w:sz w:val="23"/>
          <w:szCs w:val="23"/>
        </w:rPr>
        <w:t>begins</w:t>
      </w:r>
      <w:r w:rsidRPr="5362AD47">
        <w:rPr>
          <w:color w:val="auto"/>
          <w:sz w:val="23"/>
          <w:szCs w:val="23"/>
        </w:rPr>
        <w:t xml:space="preserve"> 5:00 p.m. </w:t>
      </w:r>
    </w:p>
    <w:p w14:paraId="60433D59" w14:textId="55C16DE4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pril 5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resume 8:00 a.m. </w:t>
      </w:r>
    </w:p>
    <w:p w14:paraId="0E9567DC" w14:textId="7960FC78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8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classes end 5:00 p.m. </w:t>
      </w:r>
    </w:p>
    <w:p w14:paraId="14BE2550" w14:textId="322BA4E5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10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final examinations begin </w:t>
      </w:r>
    </w:p>
    <w:p w14:paraId="5DAA1EFD" w14:textId="45AD0277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15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pring Semester closes, end of day </w:t>
      </w:r>
    </w:p>
    <w:p w14:paraId="6273C133" w14:textId="70406C0E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lastRenderedPageBreak/>
        <w:t xml:space="preserve">May 15 &amp; 16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 / Sunday, Spring Commencement </w:t>
      </w:r>
    </w:p>
    <w:p w14:paraId="4C6F8B2A" w14:textId="77777777" w:rsidR="00AD17CC" w:rsidRDefault="00AD17CC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0DC7B3F2" w14:textId="6A90B4A8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PRING 8-WEEK 1 SESSION – 2027 </w:t>
      </w:r>
    </w:p>
    <w:p w14:paraId="414F0C67" w14:textId="3095FC91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anuary 18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no classes, Martin Luther King holiday </w:t>
      </w:r>
    </w:p>
    <w:p w14:paraId="109B9BD2" w14:textId="78D40F09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anuary 19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Tuesday, classes begin 8:00 a.m. </w:t>
      </w:r>
    </w:p>
    <w:p w14:paraId="3CB576F2" w14:textId="2B669A70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rch 8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final examinations begin </w:t>
      </w:r>
    </w:p>
    <w:p w14:paraId="18A0E979" w14:textId="1196EEB9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rch 13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6FE07490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70298C57" w14:textId="727E3C69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PRING 8-WEEK 2 SESSION – 2027 </w:t>
      </w:r>
    </w:p>
    <w:p w14:paraId="04F9C717" w14:textId="4790EB32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rch 15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 8:00 a.m. </w:t>
      </w:r>
    </w:p>
    <w:p w14:paraId="7D577CF7" w14:textId="7960F7B0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rch 27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pring Break begins 5:00 p.m. </w:t>
      </w:r>
    </w:p>
    <w:p w14:paraId="2062181A" w14:textId="7D1AB419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pril 5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resume 8:00 a.m. </w:t>
      </w:r>
    </w:p>
    <w:p w14:paraId="6E436766" w14:textId="1B61CE38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</w:t>
      </w:r>
      <w:r w:rsidR="00B3114A">
        <w:rPr>
          <w:color w:val="auto"/>
          <w:sz w:val="23"/>
          <w:szCs w:val="23"/>
        </w:rPr>
        <w:t>10</w:t>
      </w:r>
      <w:r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final examinations begin </w:t>
      </w:r>
    </w:p>
    <w:p w14:paraId="2AE2989C" w14:textId="7E4A2D43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15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501B218D" w14:textId="52056985" w:rsidR="00B97AA1" w:rsidRDefault="00B97AA1" w:rsidP="00B97AA1">
      <w:p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Final examinations are held during the last class meeting of 8-Week 1 and 8-Week 2 Sessions</w:t>
      </w:r>
    </w:p>
    <w:p w14:paraId="06548C5F" w14:textId="77777777" w:rsidR="00B97AA1" w:rsidRDefault="00B97AA1" w:rsidP="00B97AA1">
      <w:pPr>
        <w:rPr>
          <w:i/>
          <w:iCs/>
          <w:sz w:val="23"/>
          <w:szCs w:val="23"/>
        </w:rPr>
      </w:pPr>
    </w:p>
    <w:p w14:paraId="5E5DD18D" w14:textId="77777777" w:rsidR="00B97AA1" w:rsidRDefault="00B97AA1" w:rsidP="00B97AA1">
      <w:pPr>
        <w:pStyle w:val="Default"/>
      </w:pPr>
    </w:p>
    <w:p w14:paraId="503CEBF5" w14:textId="77777777" w:rsidR="00B97AA1" w:rsidRDefault="00B97AA1" w:rsidP="00B97AA1">
      <w:pPr>
        <w:pStyle w:val="Default"/>
        <w:rPr>
          <w:rFonts w:cstheme="minorBidi"/>
          <w:color w:val="auto"/>
          <w:sz w:val="23"/>
          <w:szCs w:val="23"/>
        </w:rPr>
      </w:pPr>
      <w:r>
        <w:rPr>
          <w:rFonts w:cstheme="minorBidi"/>
          <w:b/>
          <w:bCs/>
          <w:color w:val="auto"/>
          <w:sz w:val="23"/>
          <w:szCs w:val="23"/>
        </w:rPr>
        <w:t xml:space="preserve">SUMMER SESSIONS – 2027 </w:t>
      </w:r>
    </w:p>
    <w:p w14:paraId="590024DF" w14:textId="77777777" w:rsidR="00B97AA1" w:rsidRDefault="00B97AA1" w:rsidP="00B97AA1">
      <w:pPr>
        <w:pStyle w:val="Default"/>
        <w:rPr>
          <w:rFonts w:cstheme="minorBidi"/>
          <w:b/>
          <w:bCs/>
          <w:color w:val="auto"/>
          <w:sz w:val="23"/>
          <w:szCs w:val="23"/>
        </w:rPr>
      </w:pPr>
    </w:p>
    <w:p w14:paraId="4C34F8C2" w14:textId="7EB74C89" w:rsidR="00B97AA1" w:rsidRDefault="00B97AA1" w:rsidP="00B97AA1">
      <w:pPr>
        <w:pStyle w:val="Default"/>
        <w:rPr>
          <w:rFonts w:cstheme="minorBidi"/>
          <w:color w:val="auto"/>
          <w:sz w:val="23"/>
          <w:szCs w:val="23"/>
        </w:rPr>
      </w:pPr>
      <w:r>
        <w:rPr>
          <w:rFonts w:cstheme="minorBidi"/>
          <w:b/>
          <w:bCs/>
          <w:color w:val="auto"/>
          <w:sz w:val="23"/>
          <w:szCs w:val="23"/>
        </w:rPr>
        <w:t xml:space="preserve">SUMMER SESSION 1 (4 WEEKS) </w:t>
      </w:r>
    </w:p>
    <w:p w14:paraId="273813C1" w14:textId="175DA3F1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17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, 8:00 a.m. </w:t>
      </w:r>
    </w:p>
    <w:p w14:paraId="2D5A8E75" w14:textId="2A65C0CE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31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no classes, Memorial Day holiday </w:t>
      </w:r>
    </w:p>
    <w:p w14:paraId="0617F2F4" w14:textId="71B390BA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2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505B5CD5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5FD022F3" w14:textId="10C428BC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UMMER SESSION 2 (4 WEEKS) </w:t>
      </w:r>
    </w:p>
    <w:p w14:paraId="4ED9B9D7" w14:textId="4FC7D14C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4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, 8:00 a.m. </w:t>
      </w:r>
    </w:p>
    <w:p w14:paraId="11BB46B9" w14:textId="25B9DD7A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8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Friday, no classes, Juneteenth holiday observed </w:t>
      </w:r>
    </w:p>
    <w:p w14:paraId="5894E3F9" w14:textId="70852BDF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5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no classes, Independence Day holiday observed </w:t>
      </w:r>
    </w:p>
    <w:p w14:paraId="62FAAD35" w14:textId="61EBEA05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10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1A9DAD1E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45D3BDB8" w14:textId="327DAE8A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UMMER SESSION 3 (4 WEEKS) </w:t>
      </w:r>
    </w:p>
    <w:p w14:paraId="67221229" w14:textId="71D4FBD7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12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Monday, classes begin, 8:00 a.m. </w:t>
      </w:r>
    </w:p>
    <w:p w14:paraId="211F9254" w14:textId="0F44E2BA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ugust 7 </w:t>
      </w:r>
      <w:r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ab/>
        <w:t xml:space="preserve">Saturday, session closes, end of day </w:t>
      </w:r>
    </w:p>
    <w:p w14:paraId="533D556A" w14:textId="77777777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i/>
          <w:iCs/>
          <w:color w:val="auto"/>
          <w:sz w:val="23"/>
          <w:szCs w:val="23"/>
        </w:rPr>
        <w:t xml:space="preserve">Final examinations are held during the last class meeting of Summer Sessions 1, 2 &amp; 3 </w:t>
      </w:r>
    </w:p>
    <w:p w14:paraId="77C671E9" w14:textId="77777777" w:rsidR="00B97AA1" w:rsidRDefault="00B97AA1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7302A67C" w14:textId="60BAC28C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UMMER SESSION 4 (8 WEEKS) </w:t>
      </w:r>
    </w:p>
    <w:p w14:paraId="47B9E13A" w14:textId="11F3F756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17 – July 10 </w:t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(Summer Sessions 1 &amp; 2, above) </w:t>
      </w:r>
    </w:p>
    <w:p w14:paraId="4102436A" w14:textId="44F8F702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31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Monday, no classes, Memorial Day holiday </w:t>
      </w:r>
    </w:p>
    <w:p w14:paraId="0EE10F14" w14:textId="222E602B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8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Friday, no classes, Juneteenth holiday observed </w:t>
      </w:r>
    </w:p>
    <w:p w14:paraId="6B0C3660" w14:textId="1BB18847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5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Monday, no classes, Independence Day holiday observed </w:t>
      </w:r>
    </w:p>
    <w:p w14:paraId="4E8EDEFC" w14:textId="04C5D2C1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7, 8, 9, &amp; 10 </w:t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Final Examinations </w:t>
      </w:r>
    </w:p>
    <w:p w14:paraId="204C36A0" w14:textId="77777777" w:rsidR="005D6533" w:rsidRDefault="005D6533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5A0D48C8" w14:textId="3432EA1D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UMMER SESSION 5 (8 WEEKS) </w:t>
      </w:r>
    </w:p>
    <w:p w14:paraId="4AADF553" w14:textId="0EA6A790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4 – August 7 </w:t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(Summer Sessions 2 &amp; 3, above) </w:t>
      </w:r>
    </w:p>
    <w:p w14:paraId="0EA954BC" w14:textId="2F9AC913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8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Friday, no classes, Juneteenth holiday observed </w:t>
      </w:r>
    </w:p>
    <w:p w14:paraId="11247323" w14:textId="3A6BA2BC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5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Monday, no classes, Independence Day holiday observed </w:t>
      </w:r>
    </w:p>
    <w:p w14:paraId="3E61BA17" w14:textId="4E4EDDD0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ugust 4, 5, 6, &amp; 7 </w:t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Final Examinations </w:t>
      </w:r>
    </w:p>
    <w:p w14:paraId="5434F4F8" w14:textId="77777777" w:rsidR="005D6533" w:rsidRDefault="005D6533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1BD28CBF" w14:textId="77777777" w:rsidR="005D6533" w:rsidRDefault="005D6533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5B4D4BD5" w14:textId="77777777" w:rsidR="005D6533" w:rsidRDefault="005D6533" w:rsidP="00B97AA1">
      <w:pPr>
        <w:pStyle w:val="Default"/>
        <w:rPr>
          <w:b/>
          <w:bCs/>
          <w:color w:val="auto"/>
          <w:sz w:val="23"/>
          <w:szCs w:val="23"/>
        </w:rPr>
      </w:pPr>
    </w:p>
    <w:p w14:paraId="462CDCEC" w14:textId="776E3DFF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SUMMER SESSION 6 (12 WEEKS) </w:t>
      </w:r>
    </w:p>
    <w:p w14:paraId="42241809" w14:textId="3F630F4F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17 – August 7 </w:t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(Summer Sessions, 1, 2, &amp; 3, above) </w:t>
      </w:r>
    </w:p>
    <w:p w14:paraId="7DBAE3FD" w14:textId="70AE6EB3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May 31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Monday, no classes, Memorial Day holiday </w:t>
      </w:r>
    </w:p>
    <w:p w14:paraId="05C94F22" w14:textId="344EAB14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ne 18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Friday, no classes, Juneteenth holiday observed </w:t>
      </w:r>
    </w:p>
    <w:p w14:paraId="16ED8653" w14:textId="1D9F3FD1" w:rsidR="00B97AA1" w:rsidRDefault="00B97AA1" w:rsidP="00B97AA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July 5 </w:t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 w:rsidR="005D6533">
        <w:rPr>
          <w:color w:val="auto"/>
          <w:sz w:val="23"/>
          <w:szCs w:val="23"/>
        </w:rPr>
        <w:tab/>
      </w:r>
      <w:r>
        <w:rPr>
          <w:color w:val="auto"/>
          <w:sz w:val="23"/>
          <w:szCs w:val="23"/>
        </w:rPr>
        <w:t xml:space="preserve">Monday, no classes, Independence Day holiday observed </w:t>
      </w:r>
    </w:p>
    <w:p w14:paraId="4BBA9481" w14:textId="3146CFC2" w:rsidR="00B97AA1" w:rsidRPr="00B97AA1" w:rsidRDefault="00B97AA1" w:rsidP="00B97AA1">
      <w:r>
        <w:rPr>
          <w:sz w:val="23"/>
          <w:szCs w:val="23"/>
        </w:rPr>
        <w:t>August 4, 5, 6, &amp; 7 Final Examination</w:t>
      </w:r>
    </w:p>
    <w:sectPr w:rsidR="00B97AA1" w:rsidRPr="00B97A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xM7cwsTQwMzQyMzFQ0lEKTi0uzszPAykwrAUAAFdQdiwAAAA="/>
  </w:docVars>
  <w:rsids>
    <w:rsidRoot w:val="00B97AA1"/>
    <w:rsid w:val="00033412"/>
    <w:rsid w:val="00057710"/>
    <w:rsid w:val="00217D31"/>
    <w:rsid w:val="00274538"/>
    <w:rsid w:val="002C789A"/>
    <w:rsid w:val="002D19DD"/>
    <w:rsid w:val="00345A7E"/>
    <w:rsid w:val="004B4647"/>
    <w:rsid w:val="005D6533"/>
    <w:rsid w:val="00613292"/>
    <w:rsid w:val="00627D75"/>
    <w:rsid w:val="00670690"/>
    <w:rsid w:val="00676C88"/>
    <w:rsid w:val="00836993"/>
    <w:rsid w:val="008517CF"/>
    <w:rsid w:val="0089591C"/>
    <w:rsid w:val="00951840"/>
    <w:rsid w:val="00A62F40"/>
    <w:rsid w:val="00AD17CC"/>
    <w:rsid w:val="00B3114A"/>
    <w:rsid w:val="00B64A66"/>
    <w:rsid w:val="00B97AA1"/>
    <w:rsid w:val="00BA5A7F"/>
    <w:rsid w:val="00BD5116"/>
    <w:rsid w:val="00BE69F6"/>
    <w:rsid w:val="00C02BCA"/>
    <w:rsid w:val="00C42D8E"/>
    <w:rsid w:val="00CF4098"/>
    <w:rsid w:val="00D10B44"/>
    <w:rsid w:val="00D41074"/>
    <w:rsid w:val="00E3689C"/>
    <w:rsid w:val="00E76638"/>
    <w:rsid w:val="00F341EA"/>
    <w:rsid w:val="00F567CA"/>
    <w:rsid w:val="011672AD"/>
    <w:rsid w:val="05BDCBA1"/>
    <w:rsid w:val="06ABD672"/>
    <w:rsid w:val="0A0A25C1"/>
    <w:rsid w:val="0DC996F4"/>
    <w:rsid w:val="0F2F7F80"/>
    <w:rsid w:val="0FEB8D38"/>
    <w:rsid w:val="13A5E2E9"/>
    <w:rsid w:val="16DB5FAF"/>
    <w:rsid w:val="21773441"/>
    <w:rsid w:val="22C6D77D"/>
    <w:rsid w:val="2439F136"/>
    <w:rsid w:val="25788329"/>
    <w:rsid w:val="298D1232"/>
    <w:rsid w:val="2C8A36C5"/>
    <w:rsid w:val="2CCBDECF"/>
    <w:rsid w:val="2DA8F2F4"/>
    <w:rsid w:val="32531A4C"/>
    <w:rsid w:val="388FF642"/>
    <w:rsid w:val="3950BB28"/>
    <w:rsid w:val="3A2CECCF"/>
    <w:rsid w:val="3D84CA33"/>
    <w:rsid w:val="4640CE8F"/>
    <w:rsid w:val="49663CFC"/>
    <w:rsid w:val="4B3143CA"/>
    <w:rsid w:val="4D723EC1"/>
    <w:rsid w:val="4E0CF50A"/>
    <w:rsid w:val="51F91CD4"/>
    <w:rsid w:val="5362AD47"/>
    <w:rsid w:val="58BD7BDC"/>
    <w:rsid w:val="62EFB08A"/>
    <w:rsid w:val="639222CF"/>
    <w:rsid w:val="64375895"/>
    <w:rsid w:val="69A2BE8A"/>
    <w:rsid w:val="71AC5963"/>
    <w:rsid w:val="7557BB91"/>
    <w:rsid w:val="7AF9D4EB"/>
    <w:rsid w:val="7CEAAAD6"/>
    <w:rsid w:val="7E006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23A6EF"/>
  <w15:chartTrackingRefBased/>
  <w15:docId w15:val="{773FA3D2-61C0-430D-8DDD-97032089A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7AA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7A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7AA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7AA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7AA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7AA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7AA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7AA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7AA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AA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7AA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7AA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7AA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7AA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7AA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7AA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7AA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7AA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7AA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A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7AA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7AA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7A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7AA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7AA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7AA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7AA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7AA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7AA1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B97AA1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7</Words>
  <Characters>3475</Characters>
  <Application>Microsoft Office Word</Application>
  <DocSecurity>0</DocSecurity>
  <Lines>28</Lines>
  <Paragraphs>8</Paragraphs>
  <ScaleCrop>false</ScaleCrop>
  <Company>University of Missouri-St. Louis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ty, Tyrome</dc:creator>
  <cp:keywords/>
  <dc:description/>
  <cp:lastModifiedBy>Kim, Ho</cp:lastModifiedBy>
  <cp:revision>2</cp:revision>
  <dcterms:created xsi:type="dcterms:W3CDTF">2025-12-01T14:40:00Z</dcterms:created>
  <dcterms:modified xsi:type="dcterms:W3CDTF">2025-12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17d5b9-e6cd-48ba-93d3-5ab661464919</vt:lpwstr>
  </property>
</Properties>
</file>